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36393A8B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233A89BC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E2472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0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E2472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BFS &amp; DFS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233A89BC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E2472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0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E2472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BFS &amp; DFS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proofErr w:type="gramStart"/>
      <w:r w:rsidR="00236051">
        <w:rPr>
          <w:b/>
          <w:bCs/>
          <w:color w:val="0070C0"/>
          <w:sz w:val="40"/>
          <w:szCs w:val="40"/>
        </w:rPr>
        <w:t>Code:-</w:t>
      </w:r>
      <w:proofErr w:type="gramEnd"/>
    </w:p>
    <w:p w14:paraId="243251D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397B369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46EA3E9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2370B4E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10</w:t>
      </w:r>
    </w:p>
    <w:p w14:paraId="35D8A74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ogram :</w:t>
      </w:r>
      <w:proofErr w:type="gramEnd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BFS &amp; DFS</w:t>
      </w:r>
    </w:p>
    <w:p w14:paraId="53974DA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6E8BC6B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0353C87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03DDFC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-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ro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-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a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-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0BEED1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79AC91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ad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820B47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9B74B6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7D3E3DE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ush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6D9796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012BE9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A26180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274530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63A1297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   *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   *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10               *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Prg  : BFS &amp; DFS        *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8C003A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95A216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cha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ummy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1C105B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no of vertices: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504793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7AB475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0DCA0F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B17B45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Lets draw the graph :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76F3A10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1134F6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3CDA093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3A08B4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10BE5C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row %d : 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07AEBF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6BB596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C622CE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D62256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094218A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7B924B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4C1B2E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35FA2E60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{</w:t>
      </w:r>
    </w:p>
    <w:p w14:paraId="59D1F18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662B2A3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0FF9B4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8F5EDE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enu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DB5A13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 Breadth First Search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BF5DDE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2. Depth First Search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24F69A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3. Exit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B94C0A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4AF74C0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A1EB880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flush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din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798DCA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E56619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2EBA79E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758A1B3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E43A78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source vertex: 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47F0B6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flush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din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8E5906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9E2011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Output: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E51576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192E82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BE102F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123CE0E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source vertex: 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48BF55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flush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din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84F45F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43C2C9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Output: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3883DA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CB124F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2E45C5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0DB7676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Bye.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00770B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87B8B6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69F920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choice.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2B13B4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43C09D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5E52E22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3605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CBB234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24603B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30A1710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523C3D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**************</w:t>
      </w:r>
      <w:proofErr w:type="gramStart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BFS(</w:t>
      </w:r>
      <w:proofErr w:type="gramEnd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breadth-first search) code**************//</w:t>
      </w:r>
    </w:p>
    <w:p w14:paraId="281DC34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8D9A4B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091724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6D9C73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ad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BBB5BA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DB8AA2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0647DB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A38F19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 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598E23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52BCA00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{</w:t>
      </w:r>
    </w:p>
    <w:p w14:paraId="3BF1304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2ED6CCB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0177908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62F01F9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ad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0F81B6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9400AE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68EFC4A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158B22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2B780C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 %d 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4D4EAE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7445CC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74A76B3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5C84C8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proofErr w:type="gramEnd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02BEE1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058F00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EFCD49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ad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74BF3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DD834F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a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9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A75947E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QUEUE FULL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BCE83A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C9DB4B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92AFE3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a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-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1684CB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952F6B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++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a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ED0CC1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ro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4B315C8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3FB6F5D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9028FB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++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a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24FA84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4F6CAD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6AD04BEE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)</w:t>
      </w:r>
    </w:p>
    <w:p w14:paraId="53FDE1A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4DC65E4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E1B430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ro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a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||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ro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-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06E8163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0A9740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4FD4286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91EA95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ro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4852879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1281BF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AC5E5D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50E4BE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082D9F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***************</w:t>
      </w:r>
      <w:proofErr w:type="gramStart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DFS(</w:t>
      </w:r>
      <w:proofErr w:type="gramEnd"/>
      <w:r w:rsidRPr="0023605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depth-first search) code******************//</w:t>
      </w:r>
    </w:p>
    <w:p w14:paraId="36F1055E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767ADCE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F83A82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8D6C4B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ush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245BDE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89338C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2F73AA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191461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 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D3B00A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B93E84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442795A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65366D2D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74073E5F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54F0B95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ush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203687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7CB94F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681EAB9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BAA5E6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1F39FD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 %d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A486EB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7CB903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7768308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31A5467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fs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proofErr w:type="gramEnd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424D772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246A1D2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ush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5EC90B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F77D35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9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2F429F8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Stack overflow "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BFAD5C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0E70B9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++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AB4FF85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CBB4C5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86D445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2E4364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803AFE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-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0808796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DDE6EB1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1949570B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D9CF33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op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-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792AB9D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3605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3605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proofErr w:type="gramStart"/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727CCB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CE63684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6C64749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</w:p>
    <w:p w14:paraId="6FA9937C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78BDF53" w14:textId="77777777" w:rsidR="00236051" w:rsidRPr="00236051" w:rsidRDefault="00236051" w:rsidP="002360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3605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</w:p>
    <w:p w14:paraId="4C87A669" w14:textId="77777777" w:rsidR="00236051" w:rsidRDefault="00236051" w:rsidP="008D4750">
      <w:pPr>
        <w:rPr>
          <w:b/>
          <w:bCs/>
          <w:color w:val="0070C0"/>
          <w:sz w:val="40"/>
          <w:szCs w:val="40"/>
        </w:rPr>
      </w:pPr>
    </w:p>
    <w:p w14:paraId="17EB77D6" w14:textId="77777777" w:rsidR="00236051" w:rsidRDefault="00236051" w:rsidP="008D4750">
      <w:pPr>
        <w:rPr>
          <w:b/>
          <w:bCs/>
          <w:color w:val="0070C0"/>
          <w:sz w:val="40"/>
          <w:szCs w:val="40"/>
        </w:rPr>
      </w:pPr>
    </w:p>
    <w:p w14:paraId="084C4AC5" w14:textId="77777777" w:rsidR="00236051" w:rsidRDefault="00236051" w:rsidP="008D4750">
      <w:pPr>
        <w:rPr>
          <w:b/>
          <w:bCs/>
          <w:color w:val="0070C0"/>
          <w:sz w:val="40"/>
          <w:szCs w:val="40"/>
        </w:rPr>
      </w:pPr>
    </w:p>
    <w:p w14:paraId="18CC259A" w14:textId="77777777" w:rsidR="00236051" w:rsidRDefault="00236051" w:rsidP="008D4750">
      <w:pPr>
        <w:rPr>
          <w:b/>
          <w:bCs/>
          <w:color w:val="0070C0"/>
          <w:sz w:val="40"/>
          <w:szCs w:val="40"/>
        </w:rPr>
      </w:pPr>
    </w:p>
    <w:p w14:paraId="5F2ABBD6" w14:textId="6847F049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lastRenderedPageBreak/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6EFBDE86" w14:textId="1A73FC40" w:rsidR="0015641F" w:rsidRDefault="00236051" w:rsidP="008D4750">
      <w:pPr>
        <w:rPr>
          <w:b/>
          <w:bCs/>
          <w:color w:val="0070C0"/>
          <w:sz w:val="40"/>
          <w:szCs w:val="40"/>
        </w:rPr>
      </w:pPr>
      <w:r w:rsidRPr="00236051">
        <w:rPr>
          <w:b/>
          <w:bCs/>
          <w:color w:val="0070C0"/>
          <w:sz w:val="40"/>
          <w:szCs w:val="40"/>
        </w:rPr>
        <w:drawing>
          <wp:inline distT="0" distB="0" distL="0" distR="0" wp14:anchorId="0FE5D838" wp14:editId="7B5F98ED">
            <wp:extent cx="5007523" cy="8267700"/>
            <wp:effectExtent l="19050" t="19050" r="2222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10361" cy="8272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5641F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0FAH3r96gtAAAA"/>
  </w:docVars>
  <w:rsids>
    <w:rsidRoot w:val="00A2089D"/>
    <w:rsid w:val="0015641F"/>
    <w:rsid w:val="001D7E19"/>
    <w:rsid w:val="00236051"/>
    <w:rsid w:val="002D3EDC"/>
    <w:rsid w:val="003A49C0"/>
    <w:rsid w:val="00471490"/>
    <w:rsid w:val="00486547"/>
    <w:rsid w:val="004C0BF3"/>
    <w:rsid w:val="00531018"/>
    <w:rsid w:val="005B4FBA"/>
    <w:rsid w:val="00616F11"/>
    <w:rsid w:val="006D15E6"/>
    <w:rsid w:val="00797702"/>
    <w:rsid w:val="008D4750"/>
    <w:rsid w:val="00925DA2"/>
    <w:rsid w:val="009A1907"/>
    <w:rsid w:val="009F5F34"/>
    <w:rsid w:val="00A10C90"/>
    <w:rsid w:val="00A2089D"/>
    <w:rsid w:val="00B90292"/>
    <w:rsid w:val="00C926B5"/>
    <w:rsid w:val="00D13F51"/>
    <w:rsid w:val="00DD02E8"/>
    <w:rsid w:val="00DE7782"/>
    <w:rsid w:val="00E24722"/>
    <w:rsid w:val="00E50D6F"/>
    <w:rsid w:val="00E70EA1"/>
    <w:rsid w:val="00E80238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0</cp:revision>
  <cp:lastPrinted>2021-03-31T09:01:00Z</cp:lastPrinted>
  <dcterms:created xsi:type="dcterms:W3CDTF">2021-01-22T09:46:00Z</dcterms:created>
  <dcterms:modified xsi:type="dcterms:W3CDTF">2021-03-31T09:04:00Z</dcterms:modified>
</cp:coreProperties>
</file>